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พาณิชย์อิเล็กทรอนิกส์</w:t>
      </w:r>
      <w:r>
        <w:t xml:space="preserve"> </w:t>
      </w:r>
      <w:r>
        <w:t xml:space="preserve">(ปี3)</w:t>
      </w:r>
    </w:p>
    <w:p>
      <w:pPr>
        <w:pStyle w:val="Date"/>
      </w:pPr>
      <w:r>
        <w:t xml:space="preserve">วันจันทร์ที่</w:t>
      </w:r>
      <w:r>
        <w:t xml:space="preserve"> </w:t>
      </w:r>
      <w:r>
        <w:t xml:space="preserve">3</w:t>
      </w:r>
      <w:r>
        <w:t xml:space="preserve"> </w:t>
      </w:r>
      <w:r>
        <w:t xml:space="preserve">สิงหาคม</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ลายวันพากันเที่ยวอย่างเดียว การบ้านไม่ทำ ยุ้ย ยุ้ย มายแมพเสร็จหรือยังคะ</w:t>
      </w:r>
    </w:p>
    <w:p>
      <w:pPr>
        <w:pStyle w:val="BodyText"/>
      </w:pPr>
      <w:r>
        <w:t xml:space="preserve">(ล่าม) ยังไม่เสร็จค่ะ</w:t>
      </w:r>
    </w:p>
    <w:p>
      <w:pPr>
        <w:pStyle w:val="BodyText"/>
      </w:pPr>
      <w:r>
        <w:t xml:space="preserve">(อาจารย์) นั่นไง หยุด 4 วัน ไม่ทำการบ้าน</w:t>
      </w:r>
    </w:p>
    <w:p>
      <w:pPr>
        <w:pStyle w:val="BodyText"/>
      </w:pPr>
      <w:r>
        <w:t xml:space="preserve">(ล่าม) เดี๋ยวขอเปลี่ยนล่ามสักครู่นะครับ</w:t>
      </w:r>
    </w:p>
    <w:p>
      <w:pPr>
        <w:pStyle w:val="BodyText"/>
      </w:pPr>
      <w:r>
        <w:t xml:space="preserve">(อาจารย์) โอ.เค. นะคะ เดี๋ยวเราจะให้ดู ไม่แน่ใจพี่ปอยแจกตารางพิมพ์ดีดให้หรือยัง แจกแล้วใช่ไหม เขียนชื่อให้ทุกคน เขียนชื่อ แล้วก็รหัสตัวเองลงใน… ภาษาอังกฤษด้วยนะพี่ปอย ไม่ได้เอาแต่ภาษาไทยนะ เห็นไหมพี่ปอยจะแจกแผ่นนี้นะคะ พิมพ์ดีทดสอบ พิมพ์ดีดภาษาไทยของแต่ละคนเขียนชื่อกับรหัสให้เรียบร้อย แล้วเดี๋ยวท้ายชั่วโมง คาบนี้หมดกี่โมงนี่ปอย นี่กี่โมงแล้ว 10.14 น. โอ.เค. นะคะ 12.10 น. การบ้านยังไม่เสร็จสักคนเลย เดี๋ยว… เดี๋ยวหมด 10.30 น. ขอ 10.30 น. อาจารย์จะปฏิบัติ พี่ล่ามก็โอ.เค. ได้เลย ก่อนอื่นทุกคนเขียนชื่อในตัวนี้ให้เรียบร้อยนะครับ แล้วก็เปิดเว็บพิมพ์ดีดขึ้นมาด้วย เปิดอะไรนะ พิมพ์ออนไลน์ ๆ ค้นหาคำว่า ให้ค้นหา คำว่า</w:t>
      </w:r>
      <w:r>
        <w:t xml:space="preserve"> </w:t>
      </w:r>
      <w:r>
        <w:t xml:space="preserve">“</w:t>
      </w:r>
      <w:r>
        <w:t xml:space="preserve">พิมพ์ออนไลน์</w:t>
      </w:r>
      <w:r>
        <w:t xml:space="preserve">”</w:t>
      </w:r>
      <w:r>
        <w:t xml:space="preserve"> </w:t>
      </w:r>
      <w:r>
        <w:t xml:space="preserve">พิมพ์ดีดออนไลน์น่ะค่ะ เน็ตใช้ไหมนี่ ค้นหาคำว่า</w:t>
      </w:r>
      <w:r>
        <w:t xml:space="preserve"> </w:t>
      </w:r>
      <w:r>
        <w:t xml:space="preserve">“</w:t>
      </w:r>
      <w:r>
        <w:t xml:space="preserve">พิมพ์ดีดออนไลน์</w:t>
      </w:r>
      <w:r>
        <w:t xml:space="preserve">”</w:t>
      </w:r>
      <w:r>
        <w:t xml:space="preserve"> </w:t>
      </w:r>
      <w:r>
        <w:t xml:space="preserve">เราใช้ของโยงไยนะคะ โยงใยไทยศึกษานะคะ เราใช้โยงใยไทยศึกษานะคะไม่เปิดเว็บฯ อื่น เปิดเว็บฯ ของโยงใย โยงใยไทยศึกษานะคะ งั้นอาจารย์จะขอใช้ล่ามออนไลน์ถึงแค่ 10.30 น. นะคะ เปิดคลิกเข้าไปให้เลือกบทที่ 1 ให้เลือกบทที่ 1 นะ มันจะมี วันนี้ ต้องได้อย่างน้อย 2 บท เพราะผ่านมากี่สัปดาห์เข้าไปแล้ว บทที่ 1 มี 2 บทย่อยนะคะ มี 1.1 กับ 1.2 ใครพิมพ์ไม่ผ่านไม่ต้องไปกินข้าวกันล่ะวันนี้นะ ก็บทที่ 2 แคปหน้าจอไว้ บทที่ 2 แคปหน้าจอไว้ ใครที่พิมพ์เสร็จแล้ว ดูนะคะ บทที่ 2 เยอะมีทั้งหมด 4 บทย่อย 2.1, 2.2, 2.3, 2.4 สรุปแล้ววันนี้จะต้องได้อย่างน้อย 6 แบบทดสอบล่ะ เพราะสัปดาห์ที่แล้วก็หยุดเว้นไป แต่เราบอกแล้ว่าต้องฝึกพิมพ์ เพราะว่ามันจะสืบเนื่องไปกับวิชาโครงงานด้วย เพราะเดี๋ยวทำโครงงานไม่มานั่งจิ้มที่ละตัวแล้ว เอกสาร 1 เล่มเต็ม ๆ จิ้มทีละตัวพอดี หมดปียังไม่เสร็จ เพราะฉะนั้นต้องพิมพ์สัมผัสให้ผ่านนะคะ ไม่… เพราะเวลาอาจารย์สอนไปด้วย มันจะได้ตามทัน ไม่อย่างนั้นจิ้มทีละตัว ช้า ฝึกยุคนี้สบายหน่อย ใช้คอมพิวเตอร์ ถ้าใช้เครื่องพิมพ์ดีดพิมพ์ยากกว่าอีกใช่ ถ้าใช้เครื่องพิมพ์ดีด นิ้วก้อย แล้วเวลาจิ้ม ถ้าใช้พิมพ์ดีด แรงนิ้วก้อยมันจะไม่ค่อยมี ไอ้ตัวอักษรที่อยู่ตรงนิ้วก้อยน่ะ มันจะไม่ค่อยติดหรอก มันต้องจิ้มแรง ๆ แต่นี่ใช้คอมพิวเตอร์กดนิดเดียวตัวอักษรก็ขึ้นแล้วนะคะ ทักษะนี้ควรเป็น เพราะว่าเราได้เปรียบ ใช้คอมพิวเตอร์ก็เป็นแล้ว ทักษะพิมพ์ดีดคอมพิวเอตร์ ก็ต้องเป็นด้วย รู้แล้วว่าชนอะไร ก่อนอื่นฝึกเสียก่อน ฝึกให้คล่องก่อน แล้วเราจะเริ่มที่เวลา 10.30 น. ก็คือเดี๋ยวพี่ล่่ามเขาจะได้อธิบายก่อน ให้วางมือตามแป้นเหย้าเท่านั้นนะ ไม่ใช่มาจิ้มทีละนิ้วไม่เอานะ ต้องวางมือตามเขา เช่น บทที่ 1.1 นะคะ ให้เราเลือกบทที่ แล้วก็เลือกบทที่ 1.1 แล้วก็คลิกเริ่มแบบฝึกหัดที่ 1.1 เห็นไหมคะ เออมันจะมีแป้นพิมพ์โชว์ให้ดูใช่ไหม แล้วจะมีสี สีเขียวตรงข้อความ หรือแป้นที่เราจะต้องพิมพ์ เวลาวางมือนะคะ วางมือพิมพ์ดีดนะ ยกมือขึ้นมา 5 นิ้ว ทุกคนชูมือขึ้นมา นิ้ว เอาทางมือซ้ายก่อนนะคะ มือซ้าย มือซ้ายนะคะ มือซ้าย ข้างซ้าย นิ้วก้อยให้อยู่ที่แป้น ฟ. ฟัน เห็นไหม แป้น ฟ. ฟัน ใครยังหา ฟ. ฟันไม่เจอ เพราะฉะนั้น ก็คือนิ้วที่เหลือถัดมา นึกออกนะ ฟ. แล้วก็ ห. ก. กอ แล้ว ด. ส่วนนิ้วโป้ง นิ้วโป้งนะคะ โดยปกติตามหลักนิ้วโป้งก็จะวางอยู่ที่ตำแหน่งของ spke ดูมือนะคะ ดูมือในรูปประกอบ ฟ ห ก ด อย่างนี้ แล้วนิ้วโป้งจะอยู่อย่างนี้นะคะ อันนั้นมือขวา เมื่อกี้มือซ้าย มาที่มือขวา มือขวาของเรานะคะ นิ้วก้อยจะอยู่ที่ ว. แหวน ค่ะ วางไว้ที่ ว. แหวน นิ้วก้อยจะอยู่ที่ ว. แหวน เพราะฉะนั้นนิ้วนางก็จะอยู่ที่ ส. เสือ นิ้วกลางอยู่ที่สระอา นิ้วกลาง นิ้วชี้จะอยู่ที่ไม้เอก ให้วางมืออย่าง่นี้เป็นท่าเริ่มต้นทุกครั้ง ไม่ใช่ ชี้นิ้วขึ้นมาเตรียมไม่เอาต้องวางมือแบบที่บอกเมื่อกี้นะคะ เมื่อกี้นะคะ ที่บอกว่า ฟ ห ก ด นะคะ เรียงกันไป ก็คือเรียงจากนิ้วก้อยเป็นหลักนะคะ นะคะ เสมอ โอ.เค. ค่ะ อย่างนั้นวันนี้ขอบคุณพี่ล่ามนะคะ สำหรับการล่ามออนไลน์จะจบลงเท่านี้เท่านี้นะคะ เดี๋ยวอาจารย์จะให้เขาปฏิบัติแล้วนะคะ ขอบคุณพี่ล่ามค่ะ เดี๋ยวยุ้ย ยุ้ยขอบคุณพี่เขา ขอบคุณ ขอบคุณพี่ ขอบคุณพี่เขา ขอบคุณพี่เขา ขอบคุณค่ะ ขอบคุณนะคะ</w:t>
      </w:r>
    </w:p>
    <w:p>
      <w:pPr>
        <w:pStyle w:val="BodyText"/>
      </w:pPr>
      <w:r>
        <w:t xml:space="preserve">(ล่าม) ครับผม ใช่ ๆ เออ ทางถอดความเสียงอาจารย์งดใช้ระบบล่าม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พาณิชย์อิเล็กทรอนิกส์ (ปี3)</dc:title>
  <dc:creator/>
  <cp:keywords/>
  <dcterms:created xsi:type="dcterms:W3CDTF">2021-03-23T09:21:41Z</dcterms:created>
  <dcterms:modified xsi:type="dcterms:W3CDTF">2021-03-23T0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สิงหาคม 2563 เวลา 10.20 น.</vt:lpwstr>
  </property>
  <property fmtid="{D5CDD505-2E9C-101B-9397-08002B2CF9AE}" pid="3" name="subtitle">
    <vt:lpwstr/>
  </property>
</Properties>
</file>